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40C93" w14:textId="77777777" w:rsidR="00352DC9" w:rsidRPr="00634C68" w:rsidRDefault="00352DC9" w:rsidP="00F1211E">
      <w:pPr>
        <w:jc w:val="center"/>
        <w:rPr>
          <w:b/>
          <w:sz w:val="22"/>
          <w:szCs w:val="22"/>
        </w:rPr>
      </w:pPr>
    </w:p>
    <w:p w14:paraId="56A32470" w14:textId="40070CFA" w:rsidR="00AB65A2" w:rsidRDefault="00AB65A2">
      <w:pPr>
        <w:rPr>
          <w:sz w:val="22"/>
          <w:szCs w:val="22"/>
        </w:rPr>
      </w:pPr>
    </w:p>
    <w:p w14:paraId="6989B486" w14:textId="155199E7" w:rsidR="00A77E79" w:rsidRPr="0051188F" w:rsidRDefault="00A77E79" w:rsidP="0051188F">
      <w:pPr>
        <w:tabs>
          <w:tab w:val="left" w:pos="1710"/>
        </w:tabs>
        <w:spacing w:after="240"/>
        <w:jc w:val="center"/>
        <w:rPr>
          <w:b/>
          <w:sz w:val="22"/>
          <w:szCs w:val="22"/>
        </w:rPr>
      </w:pPr>
      <w:r w:rsidRPr="00A77E79">
        <w:rPr>
          <w:b/>
          <w:sz w:val="22"/>
          <w:szCs w:val="22"/>
        </w:rPr>
        <w:t>Previously Approved Housing Accommodation Request</w:t>
      </w:r>
    </w:p>
    <w:p w14:paraId="732A337B" w14:textId="77777777" w:rsidR="00A77E79" w:rsidRPr="00634C68" w:rsidRDefault="00A77E79">
      <w:pPr>
        <w:rPr>
          <w:sz w:val="22"/>
          <w:szCs w:val="22"/>
        </w:rPr>
      </w:pPr>
    </w:p>
    <w:p w14:paraId="2DA42AB2" w14:textId="77777777" w:rsidR="007B6A93" w:rsidRPr="006567A7" w:rsidRDefault="007B6A93" w:rsidP="003E3E95">
      <w:pPr>
        <w:spacing w:after="240"/>
        <w:rPr>
          <w:sz w:val="22"/>
          <w:szCs w:val="22"/>
        </w:rPr>
      </w:pPr>
      <w:r w:rsidRPr="008F0DED">
        <w:rPr>
          <w:b/>
          <w:sz w:val="22"/>
          <w:szCs w:val="22"/>
        </w:rPr>
        <w:t>Name</w:t>
      </w:r>
      <w:r w:rsidRPr="006567A7">
        <w:rPr>
          <w:sz w:val="22"/>
          <w:szCs w:val="22"/>
        </w:rPr>
        <w:t>: __________________________</w:t>
      </w:r>
      <w:r>
        <w:rPr>
          <w:sz w:val="22"/>
          <w:szCs w:val="22"/>
        </w:rPr>
        <w:t>_____________</w:t>
      </w:r>
      <w:r w:rsidRPr="006567A7">
        <w:rPr>
          <w:sz w:val="22"/>
          <w:szCs w:val="22"/>
        </w:rPr>
        <w:t xml:space="preserve">_ </w:t>
      </w:r>
      <w:r w:rsidRPr="008F0DED">
        <w:rPr>
          <w:b/>
          <w:sz w:val="22"/>
          <w:szCs w:val="22"/>
        </w:rPr>
        <w:t>Phone</w:t>
      </w:r>
      <w:r>
        <w:rPr>
          <w:sz w:val="22"/>
          <w:szCs w:val="22"/>
        </w:rPr>
        <w:t>:  ______________________</w:t>
      </w:r>
    </w:p>
    <w:p w14:paraId="0E06C92E" w14:textId="77777777" w:rsidR="00036426" w:rsidRPr="00634C68" w:rsidRDefault="00036426" w:rsidP="003E3E95">
      <w:pPr>
        <w:spacing w:after="240"/>
        <w:rPr>
          <w:sz w:val="22"/>
          <w:szCs w:val="22"/>
        </w:rPr>
      </w:pPr>
      <w:r w:rsidRPr="008F0DED">
        <w:rPr>
          <w:b/>
          <w:sz w:val="22"/>
          <w:szCs w:val="22"/>
        </w:rPr>
        <w:t>Anticipated Graduation</w:t>
      </w:r>
      <w:r w:rsidRPr="00634C68">
        <w:rPr>
          <w:sz w:val="22"/>
          <w:szCs w:val="22"/>
        </w:rPr>
        <w:t xml:space="preserve"> </w:t>
      </w:r>
      <w:r w:rsidR="000C624C" w:rsidRPr="00634C68">
        <w:rPr>
          <w:sz w:val="22"/>
          <w:szCs w:val="22"/>
        </w:rPr>
        <w:t>(month/year)</w:t>
      </w:r>
      <w:r w:rsidRPr="00634C68">
        <w:rPr>
          <w:sz w:val="22"/>
          <w:szCs w:val="22"/>
        </w:rPr>
        <w:t>: ___________</w:t>
      </w:r>
      <w:r w:rsidR="000C624C" w:rsidRPr="00634C68">
        <w:rPr>
          <w:sz w:val="22"/>
          <w:szCs w:val="22"/>
        </w:rPr>
        <w:t>_______</w:t>
      </w:r>
    </w:p>
    <w:p w14:paraId="3560AD5F" w14:textId="77777777" w:rsidR="004D10F4" w:rsidRPr="00634C68" w:rsidRDefault="00A844D6" w:rsidP="007715DF">
      <w:pPr>
        <w:tabs>
          <w:tab w:val="left" w:pos="1710"/>
          <w:tab w:val="left" w:pos="3780"/>
        </w:tabs>
        <w:rPr>
          <w:sz w:val="22"/>
          <w:szCs w:val="22"/>
        </w:rPr>
      </w:pPr>
      <w:r w:rsidRPr="008F0DED">
        <w:rPr>
          <w:b/>
          <w:sz w:val="22"/>
          <w:szCs w:val="22"/>
        </w:rPr>
        <w:t>Request Type</w:t>
      </w:r>
      <w:r w:rsidRPr="00634C68">
        <w:rPr>
          <w:sz w:val="22"/>
          <w:szCs w:val="22"/>
        </w:rPr>
        <w:t>:</w:t>
      </w:r>
      <w:r w:rsidR="004D10F4" w:rsidRPr="00634C6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41369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Air Conditioner</w:t>
      </w:r>
      <w:r w:rsidR="004D10F4" w:rsidRPr="00634C68">
        <w:rPr>
          <w:sz w:val="22"/>
          <w:szCs w:val="22"/>
        </w:rPr>
        <w:tab/>
      </w:r>
      <w:r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904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Private Room</w:t>
      </w:r>
      <w:r w:rsidR="004D10F4" w:rsidRPr="00634C68">
        <w:rPr>
          <w:sz w:val="22"/>
          <w:szCs w:val="22"/>
        </w:rPr>
        <w:tab/>
      </w:r>
      <w:r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831516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First Floor</w:t>
      </w:r>
      <w:r w:rsidR="004D10F4" w:rsidRPr="00634C68">
        <w:rPr>
          <w:sz w:val="22"/>
          <w:szCs w:val="22"/>
        </w:rPr>
        <w:t xml:space="preserve"> </w:t>
      </w:r>
      <w:r w:rsidR="007715DF" w:rsidRPr="00634C68">
        <w:rPr>
          <w:sz w:val="22"/>
          <w:szCs w:val="22"/>
        </w:rPr>
        <w:t>Room</w:t>
      </w:r>
    </w:p>
    <w:p w14:paraId="54F5BFF2" w14:textId="0D8010B5" w:rsidR="00F1211E" w:rsidRDefault="004D10F4" w:rsidP="00A77E79">
      <w:pPr>
        <w:tabs>
          <w:tab w:val="left" w:pos="1710"/>
        </w:tabs>
        <w:spacing w:after="240"/>
        <w:rPr>
          <w:sz w:val="22"/>
          <w:szCs w:val="22"/>
        </w:rPr>
      </w:pPr>
      <w:r w:rsidRPr="00634C6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711574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Other: _________________</w:t>
      </w:r>
      <w:r w:rsidRPr="00634C68">
        <w:rPr>
          <w:sz w:val="22"/>
          <w:szCs w:val="22"/>
        </w:rPr>
        <w:t>_________________</w:t>
      </w:r>
      <w:r w:rsidRPr="00634C68">
        <w:rPr>
          <w:sz w:val="22"/>
          <w:szCs w:val="22"/>
        </w:rPr>
        <w:tab/>
      </w:r>
      <w:r w:rsidR="00A844D6" w:rsidRPr="00634C68">
        <w:rPr>
          <w:sz w:val="22"/>
          <w:szCs w:val="22"/>
        </w:rPr>
        <w:t xml:space="preserve"> </w:t>
      </w:r>
    </w:p>
    <w:p w14:paraId="72D17955" w14:textId="689DA583" w:rsidR="00464AF6" w:rsidRDefault="003D7F3F" w:rsidP="003E3E95">
      <w:pPr>
        <w:spacing w:after="240"/>
        <w:rPr>
          <w:sz w:val="22"/>
          <w:szCs w:val="22"/>
        </w:rPr>
      </w:pPr>
      <w:r w:rsidRPr="003D7F3F">
        <w:rPr>
          <w:b/>
          <w:sz w:val="22"/>
          <w:szCs w:val="22"/>
        </w:rPr>
        <w:t>Request time-frame:</w:t>
      </w:r>
      <w:r>
        <w:rPr>
          <w:sz w:val="22"/>
          <w:szCs w:val="22"/>
        </w:rPr>
        <w:t xml:space="preserve">  This request is for</w:t>
      </w:r>
      <w:r w:rsidR="00464AF6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021238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AF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046DCE">
        <w:rPr>
          <w:sz w:val="22"/>
          <w:szCs w:val="22"/>
        </w:rPr>
        <w:t xml:space="preserve"> Fall 202</w:t>
      </w:r>
      <w:r w:rsidR="000426AD">
        <w:rPr>
          <w:sz w:val="22"/>
          <w:szCs w:val="22"/>
        </w:rPr>
        <w:t>2</w:t>
      </w:r>
      <w:r>
        <w:rPr>
          <w:sz w:val="22"/>
          <w:szCs w:val="22"/>
        </w:rPr>
        <w:t xml:space="preserve">    </w:t>
      </w:r>
      <w:sdt>
        <w:sdtPr>
          <w:rPr>
            <w:sz w:val="22"/>
            <w:szCs w:val="22"/>
          </w:rPr>
          <w:id w:val="13044253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426AD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046DCE">
        <w:rPr>
          <w:sz w:val="22"/>
          <w:szCs w:val="22"/>
        </w:rPr>
        <w:t xml:space="preserve"> Spring 202</w:t>
      </w:r>
      <w:r w:rsidR="000426AD">
        <w:rPr>
          <w:sz w:val="22"/>
          <w:szCs w:val="22"/>
        </w:rPr>
        <w:t>3</w:t>
      </w:r>
    </w:p>
    <w:p w14:paraId="7DB2B870" w14:textId="2FF2F498" w:rsidR="00A77E79" w:rsidRDefault="00A77E79" w:rsidP="003E3E95">
      <w:pPr>
        <w:spacing w:after="240"/>
        <w:rPr>
          <w:sz w:val="22"/>
          <w:szCs w:val="22"/>
        </w:rPr>
      </w:pPr>
      <w:r>
        <w:rPr>
          <w:sz w:val="22"/>
          <w:szCs w:val="22"/>
        </w:rPr>
        <w:t>Have there been any changes to your needs for housing, if so, please explain:</w:t>
      </w:r>
    </w:p>
    <w:p w14:paraId="7CA1FB39" w14:textId="77777777" w:rsidR="00A77E79" w:rsidRDefault="00A77E79" w:rsidP="00A77E79">
      <w:pPr>
        <w:pBdr>
          <w:top w:val="single" w:sz="12" w:space="1" w:color="auto"/>
          <w:bottom w:val="single" w:sz="12" w:space="1" w:color="auto"/>
        </w:pBdr>
      </w:pPr>
    </w:p>
    <w:p w14:paraId="169E3015" w14:textId="77777777" w:rsidR="00A77E79" w:rsidRDefault="00A77E79" w:rsidP="003E3E95">
      <w:pPr>
        <w:spacing w:after="240"/>
        <w:rPr>
          <w:sz w:val="22"/>
          <w:szCs w:val="22"/>
        </w:rPr>
      </w:pPr>
    </w:p>
    <w:p w14:paraId="0157A5DC" w14:textId="77777777" w:rsidR="00A77E79" w:rsidRDefault="00A77E79">
      <w:pPr>
        <w:pBdr>
          <w:top w:val="single" w:sz="12" w:space="1" w:color="auto"/>
          <w:bottom w:val="single" w:sz="12" w:space="1" w:color="auto"/>
        </w:pBdr>
      </w:pPr>
    </w:p>
    <w:p w14:paraId="5D00B2D6" w14:textId="4B3A832B" w:rsidR="00A77E79" w:rsidRDefault="00A77E79" w:rsidP="003E3E95">
      <w:pPr>
        <w:spacing w:after="240"/>
        <w:rPr>
          <w:sz w:val="22"/>
          <w:szCs w:val="22"/>
        </w:rPr>
      </w:pPr>
    </w:p>
    <w:p w14:paraId="1EC6E16A" w14:textId="77ED9480" w:rsidR="007B2070" w:rsidRDefault="007B2070" w:rsidP="003E3E95">
      <w:pPr>
        <w:spacing w:after="240"/>
        <w:rPr>
          <w:sz w:val="22"/>
          <w:szCs w:val="22"/>
        </w:rPr>
      </w:pPr>
      <w:r>
        <w:rPr>
          <w:sz w:val="22"/>
          <w:szCs w:val="22"/>
        </w:rPr>
        <w:t>Please provide the following:</w:t>
      </w:r>
    </w:p>
    <w:p w14:paraId="3452D2BC" w14:textId="43D4E776" w:rsidR="006F5E06" w:rsidRDefault="006F5E06" w:rsidP="006F5E06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Provider’s Name</w:t>
      </w:r>
      <w:r w:rsidRPr="000169DF">
        <w:rPr>
          <w:sz w:val="22"/>
          <w:szCs w:val="22"/>
        </w:rPr>
        <w:t xml:space="preserve">: </w:t>
      </w:r>
      <w:r>
        <w:rPr>
          <w:sz w:val="22"/>
          <w:szCs w:val="22"/>
        </w:rPr>
        <w:t>_________________________</w:t>
      </w:r>
      <w:r>
        <w:rPr>
          <w:sz w:val="22"/>
          <w:szCs w:val="22"/>
        </w:rPr>
        <w:tab/>
      </w:r>
    </w:p>
    <w:p w14:paraId="59C06AB7" w14:textId="77777777" w:rsidR="007F19B5" w:rsidRPr="000169DF" w:rsidRDefault="007F19B5" w:rsidP="006F5E06">
      <w:pPr>
        <w:rPr>
          <w:sz w:val="22"/>
          <w:szCs w:val="22"/>
        </w:rPr>
      </w:pPr>
    </w:p>
    <w:p w14:paraId="686B3E61" w14:textId="77777777" w:rsidR="006F5E06" w:rsidRPr="000169DF" w:rsidRDefault="006F5E06" w:rsidP="006F5E06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Address</w:t>
      </w:r>
      <w:r w:rsidRPr="000169DF">
        <w:rPr>
          <w:sz w:val="22"/>
          <w:szCs w:val="22"/>
        </w:rPr>
        <w:t>:  ___________________________________________________________________</w:t>
      </w:r>
    </w:p>
    <w:p w14:paraId="7544F609" w14:textId="77777777" w:rsidR="006F5E06" w:rsidRPr="000169DF" w:rsidRDefault="006F5E06" w:rsidP="006F5E06">
      <w:pPr>
        <w:rPr>
          <w:sz w:val="22"/>
          <w:szCs w:val="22"/>
        </w:rPr>
      </w:pPr>
    </w:p>
    <w:p w14:paraId="719FBF90" w14:textId="77777777" w:rsidR="006F5E06" w:rsidRPr="000169DF" w:rsidRDefault="006F5E06" w:rsidP="006F5E06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Telephone</w:t>
      </w:r>
      <w:r w:rsidRPr="000169DF">
        <w:rPr>
          <w:sz w:val="22"/>
          <w:szCs w:val="22"/>
        </w:rPr>
        <w:t>:  _______________________</w:t>
      </w:r>
      <w:r>
        <w:rPr>
          <w:sz w:val="22"/>
          <w:szCs w:val="22"/>
        </w:rPr>
        <w:t>__</w:t>
      </w:r>
      <w:r w:rsidRPr="000169DF">
        <w:rPr>
          <w:sz w:val="22"/>
          <w:szCs w:val="22"/>
        </w:rPr>
        <w:t>_</w:t>
      </w:r>
      <w:r>
        <w:rPr>
          <w:sz w:val="22"/>
          <w:szCs w:val="22"/>
        </w:rPr>
        <w:t>___</w:t>
      </w:r>
      <w:r w:rsidRPr="000169DF">
        <w:rPr>
          <w:sz w:val="22"/>
          <w:szCs w:val="22"/>
        </w:rPr>
        <w:tab/>
      </w:r>
      <w:r w:rsidRPr="00D1098F">
        <w:rPr>
          <w:b/>
          <w:sz w:val="22"/>
          <w:szCs w:val="22"/>
        </w:rPr>
        <w:t>Fax</w:t>
      </w:r>
      <w:r w:rsidRPr="000169DF">
        <w:rPr>
          <w:sz w:val="22"/>
          <w:szCs w:val="22"/>
        </w:rPr>
        <w:t>: ______________________________</w:t>
      </w:r>
      <w:r>
        <w:rPr>
          <w:sz w:val="22"/>
          <w:szCs w:val="22"/>
        </w:rPr>
        <w:t>_</w:t>
      </w:r>
    </w:p>
    <w:p w14:paraId="35FB7F23" w14:textId="7A3675EC" w:rsidR="007B2070" w:rsidRDefault="007B2070" w:rsidP="00345F8F">
      <w:pPr>
        <w:rPr>
          <w:sz w:val="22"/>
          <w:szCs w:val="22"/>
        </w:rPr>
      </w:pPr>
    </w:p>
    <w:p w14:paraId="14CDCE53" w14:textId="77777777" w:rsidR="007B2070" w:rsidRDefault="007B2070" w:rsidP="00345F8F">
      <w:pPr>
        <w:rPr>
          <w:sz w:val="22"/>
          <w:szCs w:val="22"/>
        </w:rPr>
      </w:pPr>
    </w:p>
    <w:p w14:paraId="6928AA96" w14:textId="17A7A0BA" w:rsidR="00345F8F" w:rsidRPr="006567A7" w:rsidRDefault="00345F8F" w:rsidP="00345F8F">
      <w:pPr>
        <w:rPr>
          <w:sz w:val="22"/>
          <w:szCs w:val="22"/>
        </w:rPr>
      </w:pPr>
      <w:r w:rsidRPr="006567A7">
        <w:rPr>
          <w:sz w:val="22"/>
          <w:szCs w:val="22"/>
        </w:rPr>
        <w:t xml:space="preserve">The request will be reviewed by </w:t>
      </w:r>
      <w:r w:rsidR="00D1098F">
        <w:rPr>
          <w:sz w:val="22"/>
          <w:szCs w:val="22"/>
        </w:rPr>
        <w:t>a committee</w:t>
      </w:r>
      <w:r w:rsidRPr="006567A7">
        <w:rPr>
          <w:sz w:val="22"/>
          <w:szCs w:val="22"/>
        </w:rPr>
        <w:t xml:space="preserve"> consisting of staff from Residential Life, Health Services, Counseling Services, and Disability Support Services who have my permission to release and discuss pertinent information concerning the above request.</w:t>
      </w:r>
      <w:r>
        <w:rPr>
          <w:sz w:val="22"/>
          <w:szCs w:val="22"/>
        </w:rPr>
        <w:t xml:space="preserve">  Further, I authorize members of this committee to discuss this request with my </w:t>
      </w:r>
      <w:r w:rsidR="00D1098F">
        <w:rPr>
          <w:sz w:val="22"/>
          <w:szCs w:val="22"/>
        </w:rPr>
        <w:t>health care</w:t>
      </w:r>
      <w:r>
        <w:rPr>
          <w:sz w:val="22"/>
          <w:szCs w:val="22"/>
        </w:rPr>
        <w:t xml:space="preserve"> provider.</w:t>
      </w:r>
    </w:p>
    <w:p w14:paraId="58252E4F" w14:textId="77777777" w:rsidR="00A844D6" w:rsidRPr="000169DF" w:rsidRDefault="00A844D6" w:rsidP="00A844D6">
      <w:pPr>
        <w:rPr>
          <w:sz w:val="22"/>
          <w:szCs w:val="22"/>
        </w:rPr>
      </w:pPr>
    </w:p>
    <w:p w14:paraId="44052CD1" w14:textId="77777777" w:rsidR="00A77E79" w:rsidRDefault="00A77E79" w:rsidP="00A844D6">
      <w:pPr>
        <w:rPr>
          <w:sz w:val="22"/>
          <w:szCs w:val="22"/>
        </w:rPr>
      </w:pPr>
    </w:p>
    <w:p w14:paraId="256E632B" w14:textId="36E32B69" w:rsidR="00A844D6" w:rsidRPr="000169DF" w:rsidRDefault="00A844D6" w:rsidP="00A844D6">
      <w:pPr>
        <w:rPr>
          <w:sz w:val="22"/>
          <w:szCs w:val="22"/>
        </w:rPr>
      </w:pPr>
      <w:r w:rsidRPr="000169DF">
        <w:rPr>
          <w:sz w:val="22"/>
          <w:szCs w:val="22"/>
        </w:rPr>
        <w:t xml:space="preserve">__________________________________________       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 xml:space="preserve">____________________  </w:t>
      </w:r>
    </w:p>
    <w:p w14:paraId="16DF33A1" w14:textId="77777777" w:rsidR="00A844D6" w:rsidRPr="000169DF" w:rsidRDefault="00F702F1" w:rsidP="00A844D6">
      <w:pPr>
        <w:rPr>
          <w:sz w:val="22"/>
          <w:szCs w:val="22"/>
        </w:rPr>
      </w:pPr>
      <w:r>
        <w:rPr>
          <w:sz w:val="22"/>
          <w:szCs w:val="22"/>
        </w:rPr>
        <w:t>Student</w:t>
      </w:r>
      <w:r w:rsidR="005C1D39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A844D6" w:rsidRPr="000169DF">
        <w:rPr>
          <w:sz w:val="22"/>
          <w:szCs w:val="22"/>
        </w:rPr>
        <w:t>Signature</w:t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  <w:t xml:space="preserve">    </w:t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  <w:t>Date</w:t>
      </w:r>
    </w:p>
    <w:p w14:paraId="3495006C" w14:textId="12C64B6E" w:rsidR="00A77E79" w:rsidRPr="00A77E79" w:rsidRDefault="0051188F" w:rsidP="00A77E79"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69B4E8" wp14:editId="04AE3715">
                <wp:simplePos x="0" y="0"/>
                <wp:positionH relativeFrom="margin">
                  <wp:align>right</wp:align>
                </wp:positionH>
                <wp:positionV relativeFrom="paragraph">
                  <wp:posOffset>86360</wp:posOffset>
                </wp:positionV>
                <wp:extent cx="5911850" cy="628650"/>
                <wp:effectExtent l="57150" t="19050" r="69850" b="952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1850" cy="628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EBB8A3" id="Rectangle 2" o:spid="_x0000_s1026" style="position:absolute;margin-left:414.3pt;margin-top:6.8pt;width:465.5pt;height:49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" filled="f" strokecolor="black [3213]">
                <v:shadow on="t" color="black" opacity="22937f" origin=",.5" offset="0,.63889mm"/>
                <w10:wrap anchorx="margin"/>
              </v:rect>
            </w:pict>
          </mc:Fallback>
        </mc:AlternateContent>
      </w:r>
    </w:p>
    <w:p w14:paraId="73FB256E" w14:textId="66A64612" w:rsidR="00A77E79" w:rsidRDefault="00A77E79" w:rsidP="00A77E79">
      <w:pPr>
        <w:rPr>
          <w:i/>
          <w:sz w:val="22"/>
          <w:szCs w:val="22"/>
        </w:rPr>
      </w:pPr>
      <w:r w:rsidRPr="000169DF">
        <w:rPr>
          <w:i/>
          <w:sz w:val="22"/>
          <w:szCs w:val="22"/>
        </w:rPr>
        <w:t xml:space="preserve">A person with a disability is defined as someone who has a physical or mental impairment that substantially limits one or more </w:t>
      </w:r>
      <w:r w:rsidRPr="00307E48">
        <w:rPr>
          <w:b/>
          <w:i/>
          <w:sz w:val="22"/>
          <w:szCs w:val="22"/>
        </w:rPr>
        <w:t>major life activities</w:t>
      </w:r>
      <w:r w:rsidRPr="000169DF">
        <w:rPr>
          <w:i/>
          <w:sz w:val="22"/>
          <w:szCs w:val="22"/>
        </w:rPr>
        <w:t xml:space="preserve">.  </w:t>
      </w:r>
      <w:r>
        <w:rPr>
          <w:i/>
          <w:sz w:val="22"/>
          <w:szCs w:val="22"/>
        </w:rPr>
        <w:t>Examples</w:t>
      </w:r>
      <w:r w:rsidRPr="000169DF">
        <w:rPr>
          <w:i/>
          <w:sz w:val="22"/>
          <w:szCs w:val="22"/>
        </w:rPr>
        <w:t xml:space="preserve"> include, but are not limited to:  walking, seeing, hearing, speaking, breathing, learning, working</w:t>
      </w:r>
      <w:r>
        <w:rPr>
          <w:i/>
          <w:sz w:val="22"/>
          <w:szCs w:val="22"/>
        </w:rPr>
        <w:t>, and sleeping.</w:t>
      </w:r>
      <w:r w:rsidRPr="000169DF">
        <w:rPr>
          <w:i/>
          <w:sz w:val="22"/>
          <w:szCs w:val="22"/>
        </w:rPr>
        <w:t xml:space="preserve">  </w:t>
      </w:r>
    </w:p>
    <w:p w14:paraId="5D3ACCD7" w14:textId="77777777" w:rsidR="0051188F" w:rsidRDefault="0051188F" w:rsidP="00A77E79">
      <w:pPr>
        <w:tabs>
          <w:tab w:val="left" w:pos="1600"/>
        </w:tabs>
      </w:pPr>
    </w:p>
    <w:p w14:paraId="4E0581A8" w14:textId="7D2706BF" w:rsidR="009036CC" w:rsidRDefault="0051188F" w:rsidP="00A77E79">
      <w:pPr>
        <w:tabs>
          <w:tab w:val="left" w:pos="1600"/>
        </w:tabs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EFFF1C" wp14:editId="57CBE2BC">
                <wp:simplePos x="0" y="0"/>
                <wp:positionH relativeFrom="margin">
                  <wp:posOffset>254000</wp:posOffset>
                </wp:positionH>
                <wp:positionV relativeFrom="paragraph">
                  <wp:posOffset>114935</wp:posOffset>
                </wp:positionV>
                <wp:extent cx="5212080" cy="920750"/>
                <wp:effectExtent l="57150" t="19050" r="83820" b="889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2080" cy="920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13E6B" id="Rectangle 1" o:spid="_x0000_s1026" style="position:absolute;margin-left:20pt;margin-top:9.05pt;width:410.4pt;height:72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" filled="f" strokecolor="black [3213]">
                <v:shadow on="t" color="black" opacity="22937f" origin=",.5" offset="0,.63889mm"/>
                <w10:wrap anchorx="margin"/>
              </v:rect>
            </w:pict>
          </mc:Fallback>
        </mc:AlternateContent>
      </w:r>
    </w:p>
    <w:p w14:paraId="6DED8123" w14:textId="1F1127BC" w:rsidR="0051188F" w:rsidRPr="0051188F" w:rsidRDefault="0051188F" w:rsidP="0051188F">
      <w:pPr>
        <w:ind w:firstLine="720"/>
        <w:rPr>
          <w:sz w:val="20"/>
          <w:szCs w:val="20"/>
        </w:rPr>
      </w:pPr>
      <w:r w:rsidRPr="0051188F">
        <w:rPr>
          <w:sz w:val="20"/>
          <w:szCs w:val="20"/>
        </w:rPr>
        <w:t>The completed form can be sent to the Residential Life Office by email or mail.</w:t>
      </w:r>
    </w:p>
    <w:p w14:paraId="4B8010C1" w14:textId="52649F46" w:rsidR="0051188F" w:rsidRPr="0051188F" w:rsidRDefault="0051188F" w:rsidP="0051188F">
      <w:pPr>
        <w:ind w:left="720" w:firstLine="720"/>
        <w:rPr>
          <w:sz w:val="20"/>
          <w:szCs w:val="20"/>
        </w:rPr>
      </w:pPr>
      <w:r w:rsidRPr="0051188F">
        <w:rPr>
          <w:b/>
          <w:sz w:val="20"/>
          <w:szCs w:val="20"/>
        </w:rPr>
        <w:t>Email</w:t>
      </w:r>
      <w:r w:rsidRPr="0051188F">
        <w:rPr>
          <w:sz w:val="20"/>
          <w:szCs w:val="20"/>
        </w:rPr>
        <w:t xml:space="preserve">: </w:t>
      </w:r>
      <w:hyperlink r:id="rId8" w:history="1">
        <w:r w:rsidRPr="0051188F">
          <w:rPr>
            <w:rStyle w:val="Hyperlink"/>
            <w:sz w:val="20"/>
            <w:szCs w:val="20"/>
          </w:rPr>
          <w:t>reslife@lycoming.edu</w:t>
        </w:r>
      </w:hyperlink>
      <w:r w:rsidRPr="0051188F">
        <w:rPr>
          <w:b/>
          <w:sz w:val="20"/>
          <w:szCs w:val="20"/>
        </w:rPr>
        <w:t xml:space="preserve"> </w:t>
      </w:r>
      <w:r w:rsidRPr="0051188F">
        <w:rPr>
          <w:b/>
          <w:sz w:val="20"/>
          <w:szCs w:val="20"/>
        </w:rPr>
        <w:tab/>
      </w:r>
      <w:r w:rsidRPr="0051188F">
        <w:rPr>
          <w:b/>
          <w:sz w:val="20"/>
          <w:szCs w:val="20"/>
        </w:rPr>
        <w:tab/>
        <w:t>Mail</w:t>
      </w:r>
      <w:r w:rsidRPr="0051188F">
        <w:rPr>
          <w:sz w:val="20"/>
          <w:szCs w:val="20"/>
        </w:rPr>
        <w:t xml:space="preserve">:  </w:t>
      </w:r>
      <w:r w:rsidRPr="0051188F">
        <w:rPr>
          <w:sz w:val="20"/>
          <w:szCs w:val="20"/>
        </w:rPr>
        <w:tab/>
        <w:t>Office of Residential Life</w:t>
      </w:r>
    </w:p>
    <w:p w14:paraId="0B0F8B77" w14:textId="77777777" w:rsidR="0051188F" w:rsidRPr="0051188F" w:rsidRDefault="0051188F" w:rsidP="0051188F">
      <w:pPr>
        <w:ind w:left="5040" w:firstLine="720"/>
        <w:rPr>
          <w:color w:val="0000FF" w:themeColor="hyperlink"/>
          <w:sz w:val="20"/>
          <w:szCs w:val="20"/>
          <w:u w:val="single"/>
        </w:rPr>
      </w:pPr>
      <w:r w:rsidRPr="0051188F">
        <w:rPr>
          <w:sz w:val="20"/>
          <w:szCs w:val="20"/>
        </w:rPr>
        <w:t>Box 146</w:t>
      </w:r>
    </w:p>
    <w:p w14:paraId="6E66156A" w14:textId="0BAE3964" w:rsidR="0051188F" w:rsidRPr="0051188F" w:rsidRDefault="0051188F" w:rsidP="0051188F">
      <w:pPr>
        <w:ind w:left="720" w:firstLine="720"/>
        <w:rPr>
          <w:sz w:val="20"/>
          <w:szCs w:val="20"/>
        </w:rPr>
      </w:pPr>
      <w:r w:rsidRPr="0051188F">
        <w:rPr>
          <w:sz w:val="20"/>
          <w:szCs w:val="20"/>
        </w:rPr>
        <w:tab/>
      </w:r>
      <w:r w:rsidRPr="0051188F">
        <w:rPr>
          <w:sz w:val="20"/>
          <w:szCs w:val="20"/>
        </w:rPr>
        <w:tab/>
      </w:r>
      <w:r w:rsidRPr="0051188F">
        <w:rPr>
          <w:sz w:val="20"/>
          <w:szCs w:val="20"/>
        </w:rPr>
        <w:tab/>
      </w:r>
      <w:r w:rsidRPr="0051188F">
        <w:rPr>
          <w:sz w:val="20"/>
          <w:szCs w:val="20"/>
        </w:rPr>
        <w:tab/>
      </w:r>
      <w:r w:rsidRPr="0051188F">
        <w:rPr>
          <w:sz w:val="20"/>
          <w:szCs w:val="20"/>
        </w:rPr>
        <w:tab/>
      </w:r>
      <w:r w:rsidRPr="0051188F">
        <w:rPr>
          <w:sz w:val="20"/>
          <w:szCs w:val="20"/>
        </w:rPr>
        <w:tab/>
        <w:t xml:space="preserve">One College Place </w:t>
      </w:r>
    </w:p>
    <w:p w14:paraId="1267FF01" w14:textId="123F1C84" w:rsidR="0051188F" w:rsidRPr="0051188F" w:rsidRDefault="0051188F" w:rsidP="0051188F">
      <w:pPr>
        <w:ind w:left="5760"/>
        <w:rPr>
          <w:sz w:val="20"/>
          <w:szCs w:val="20"/>
        </w:rPr>
      </w:pPr>
      <w:r w:rsidRPr="0051188F">
        <w:rPr>
          <w:sz w:val="20"/>
          <w:szCs w:val="20"/>
        </w:rPr>
        <w:t>Williamsport, PA 17701</w:t>
      </w:r>
    </w:p>
    <w:sectPr w:rsidR="0051188F" w:rsidRPr="0051188F" w:rsidSect="002D3DE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60237" w14:textId="77777777" w:rsidR="0051655A" w:rsidRDefault="0051655A" w:rsidP="00231979">
      <w:r>
        <w:separator/>
      </w:r>
    </w:p>
  </w:endnote>
  <w:endnote w:type="continuationSeparator" w:id="0">
    <w:p w14:paraId="50132253" w14:textId="77777777" w:rsidR="0051655A" w:rsidRDefault="0051655A" w:rsidP="00231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2F777" w14:textId="4FCE42E2" w:rsidR="00AB65A2" w:rsidRPr="00E96B3D" w:rsidRDefault="00AB65A2">
    <w:pPr>
      <w:pStyle w:val="Footer"/>
      <w:rPr>
        <w:rFonts w:cs="Arial"/>
        <w:sz w:val="22"/>
        <w:szCs w:val="22"/>
      </w:rPr>
    </w:pPr>
    <w:r w:rsidRPr="00E96B3D">
      <w:rPr>
        <w:rFonts w:cs="Arial"/>
        <w:color w:val="7F7F7F" w:themeColor="background1" w:themeShade="7F"/>
        <w:spacing w:val="60"/>
        <w:sz w:val="22"/>
        <w:szCs w:val="22"/>
      </w:rPr>
      <w:tab/>
      <w:t>Page</w:t>
    </w:r>
    <w:r w:rsidRPr="00E96B3D">
      <w:rPr>
        <w:rFonts w:cs="Arial"/>
        <w:sz w:val="22"/>
        <w:szCs w:val="22"/>
      </w:rPr>
      <w:t xml:space="preserve"> | </w:t>
    </w:r>
    <w:r w:rsidRPr="00E96B3D">
      <w:rPr>
        <w:rFonts w:cs="Arial"/>
        <w:sz w:val="22"/>
        <w:szCs w:val="22"/>
      </w:rPr>
      <w:fldChar w:fldCharType="begin"/>
    </w:r>
    <w:r w:rsidRPr="00E96B3D">
      <w:rPr>
        <w:rFonts w:cs="Arial"/>
        <w:sz w:val="22"/>
        <w:szCs w:val="22"/>
      </w:rPr>
      <w:instrText xml:space="preserve"> PAGE   \* MERGEFORMAT </w:instrText>
    </w:r>
    <w:r w:rsidRPr="00E96B3D">
      <w:rPr>
        <w:rFonts w:cs="Arial"/>
        <w:sz w:val="22"/>
        <w:szCs w:val="22"/>
      </w:rPr>
      <w:fldChar w:fldCharType="separate"/>
    </w:r>
    <w:r w:rsidR="0051188F" w:rsidRPr="0051188F">
      <w:rPr>
        <w:rFonts w:cs="Arial"/>
        <w:b/>
        <w:bCs/>
        <w:noProof/>
        <w:sz w:val="22"/>
        <w:szCs w:val="22"/>
      </w:rPr>
      <w:t>1</w:t>
    </w:r>
    <w:r w:rsidRPr="00E96B3D">
      <w:rPr>
        <w:rFonts w:cs="Arial"/>
        <w:b/>
        <w:bCs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647CB" w14:textId="77777777" w:rsidR="0051655A" w:rsidRDefault="0051655A" w:rsidP="00231979">
      <w:r>
        <w:separator/>
      </w:r>
    </w:p>
  </w:footnote>
  <w:footnote w:type="continuationSeparator" w:id="0">
    <w:p w14:paraId="75D546C0" w14:textId="77777777" w:rsidR="0051655A" w:rsidRDefault="0051655A" w:rsidP="002319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ED614" w14:textId="77777777" w:rsidR="002D3DEB" w:rsidRDefault="002D3DEB" w:rsidP="002D3DEB">
    <w:pPr>
      <w:jc w:val="center"/>
      <w:rPr>
        <w:b/>
        <w:sz w:val="22"/>
        <w:szCs w:val="22"/>
      </w:rPr>
    </w:pPr>
    <w:r>
      <w:rPr>
        <w:rFonts w:ascii="Calibri" w:hAnsi="Calibri"/>
        <w:noProof/>
        <w:sz w:val="36"/>
        <w:szCs w:val="36"/>
      </w:rPr>
      <w:drawing>
        <wp:anchor distT="0" distB="0" distL="114300" distR="114300" simplePos="0" relativeHeight="251660288" behindDoc="0" locked="0" layoutInCell="1" allowOverlap="1" wp14:anchorId="48F46574" wp14:editId="62E4F226">
          <wp:simplePos x="0" y="0"/>
          <wp:positionH relativeFrom="column">
            <wp:posOffset>-152400</wp:posOffset>
          </wp:positionH>
          <wp:positionV relativeFrom="paragraph">
            <wp:posOffset>-144145</wp:posOffset>
          </wp:positionV>
          <wp:extent cx="3276600" cy="728345"/>
          <wp:effectExtent l="0" t="0" r="0" b="0"/>
          <wp:wrapSquare wrapText="bothSides"/>
          <wp:docPr id="6" name="Picture 6" descr="lycoming college res life logo hor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ycoming college res life logo hor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728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2"/>
        <w:szCs w:val="22"/>
      </w:rPr>
      <w:t xml:space="preserve">Housing Accommodation Request </w:t>
    </w:r>
  </w:p>
  <w:p w14:paraId="4687BB12" w14:textId="58848268" w:rsidR="002D3DEB" w:rsidRPr="000169DF" w:rsidRDefault="00046DCE" w:rsidP="002D3DEB">
    <w:pPr>
      <w:jc w:val="center"/>
      <w:rPr>
        <w:b/>
        <w:sz w:val="22"/>
        <w:szCs w:val="22"/>
      </w:rPr>
    </w:pPr>
    <w:r>
      <w:rPr>
        <w:b/>
        <w:sz w:val="22"/>
        <w:szCs w:val="22"/>
      </w:rPr>
      <w:t>202</w:t>
    </w:r>
    <w:r w:rsidR="000426AD">
      <w:rPr>
        <w:b/>
        <w:sz w:val="22"/>
        <w:szCs w:val="22"/>
      </w:rPr>
      <w:t>2</w:t>
    </w:r>
    <w:r>
      <w:rPr>
        <w:b/>
        <w:sz w:val="22"/>
        <w:szCs w:val="22"/>
      </w:rPr>
      <w:t>-202</w:t>
    </w:r>
    <w:r w:rsidR="000426AD">
      <w:rPr>
        <w:b/>
        <w:sz w:val="22"/>
        <w:szCs w:val="22"/>
      </w:rPr>
      <w:t>3</w:t>
    </w:r>
  </w:p>
  <w:p w14:paraId="60207A7A" w14:textId="77777777" w:rsidR="00AB65A2" w:rsidRDefault="00AB6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44BD"/>
    <w:multiLevelType w:val="hybridMultilevel"/>
    <w:tmpl w:val="A7B8C3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F1C8A"/>
    <w:multiLevelType w:val="hybridMultilevel"/>
    <w:tmpl w:val="1BBA0D4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5734"/>
    <w:multiLevelType w:val="hybridMultilevel"/>
    <w:tmpl w:val="5792E3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A2E68"/>
    <w:multiLevelType w:val="hybridMultilevel"/>
    <w:tmpl w:val="BAD2BE66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62C8F"/>
    <w:multiLevelType w:val="hybridMultilevel"/>
    <w:tmpl w:val="A238D090"/>
    <w:lvl w:ilvl="0" w:tplc="AF68A13E">
      <w:start w:val="1"/>
      <w:numFmt w:val="decimal"/>
      <w:lvlText w:val="%1."/>
      <w:lvlJc w:val="left"/>
      <w:pPr>
        <w:ind w:left="540" w:hanging="360"/>
      </w:pPr>
      <w:rPr>
        <w:rFonts w:ascii="Californian FB" w:eastAsiaTheme="minorEastAsia" w:hAnsi="Californian FB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0F62"/>
    <w:multiLevelType w:val="hybridMultilevel"/>
    <w:tmpl w:val="2DB01DDA"/>
    <w:lvl w:ilvl="0" w:tplc="A00EEB0A">
      <w:start w:val="1"/>
      <w:numFmt w:val="upperLetter"/>
      <w:lvlText w:val="%1."/>
      <w:lvlJc w:val="left"/>
      <w:pPr>
        <w:ind w:left="5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4B68EF"/>
    <w:multiLevelType w:val="hybridMultilevel"/>
    <w:tmpl w:val="B95A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A56892"/>
    <w:multiLevelType w:val="hybridMultilevel"/>
    <w:tmpl w:val="F2740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556B3"/>
    <w:multiLevelType w:val="hybridMultilevel"/>
    <w:tmpl w:val="CF42C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2F8C2B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97B2A"/>
    <w:multiLevelType w:val="hybridMultilevel"/>
    <w:tmpl w:val="A60EF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611CD"/>
    <w:multiLevelType w:val="hybridMultilevel"/>
    <w:tmpl w:val="967699B8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8"/>
  </w:num>
  <w:num w:numId="5">
    <w:abstractNumId w:val="2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zEyNTYzMTCwMDVQ0lEKTi0uzszPAykwqgUAQWHrRiwAAAA="/>
  </w:docVars>
  <w:rsids>
    <w:rsidRoot w:val="00F1211E"/>
    <w:rsid w:val="00000185"/>
    <w:rsid w:val="000169DF"/>
    <w:rsid w:val="000256DA"/>
    <w:rsid w:val="00036426"/>
    <w:rsid w:val="0004025D"/>
    <w:rsid w:val="000426AD"/>
    <w:rsid w:val="00046DCE"/>
    <w:rsid w:val="00073E59"/>
    <w:rsid w:val="00093A82"/>
    <w:rsid w:val="000C624C"/>
    <w:rsid w:val="000E00BD"/>
    <w:rsid w:val="001125FE"/>
    <w:rsid w:val="00112905"/>
    <w:rsid w:val="00112C95"/>
    <w:rsid w:val="00131DE1"/>
    <w:rsid w:val="00141AE9"/>
    <w:rsid w:val="00156776"/>
    <w:rsid w:val="00157FFC"/>
    <w:rsid w:val="00167A41"/>
    <w:rsid w:val="001B71B7"/>
    <w:rsid w:val="001E49B4"/>
    <w:rsid w:val="00231979"/>
    <w:rsid w:val="00272348"/>
    <w:rsid w:val="00277BB9"/>
    <w:rsid w:val="002827A5"/>
    <w:rsid w:val="0029029B"/>
    <w:rsid w:val="002A2295"/>
    <w:rsid w:val="002A44EF"/>
    <w:rsid w:val="002C3A2D"/>
    <w:rsid w:val="002D3DEB"/>
    <w:rsid w:val="00307E48"/>
    <w:rsid w:val="00340CB0"/>
    <w:rsid w:val="00345F8F"/>
    <w:rsid w:val="003477C7"/>
    <w:rsid w:val="00352DC9"/>
    <w:rsid w:val="003725BE"/>
    <w:rsid w:val="003770C7"/>
    <w:rsid w:val="003A11C0"/>
    <w:rsid w:val="003B3185"/>
    <w:rsid w:val="003D7F3F"/>
    <w:rsid w:val="003E3E95"/>
    <w:rsid w:val="003F2EDF"/>
    <w:rsid w:val="003F579E"/>
    <w:rsid w:val="004245AC"/>
    <w:rsid w:val="00464AF6"/>
    <w:rsid w:val="004831F2"/>
    <w:rsid w:val="004A1C4C"/>
    <w:rsid w:val="004D0701"/>
    <w:rsid w:val="004D10F4"/>
    <w:rsid w:val="004E3544"/>
    <w:rsid w:val="0051188F"/>
    <w:rsid w:val="0051655A"/>
    <w:rsid w:val="0055610F"/>
    <w:rsid w:val="00561478"/>
    <w:rsid w:val="00572B96"/>
    <w:rsid w:val="00573759"/>
    <w:rsid w:val="005C096A"/>
    <w:rsid w:val="005C1D39"/>
    <w:rsid w:val="005E50A5"/>
    <w:rsid w:val="00615BCF"/>
    <w:rsid w:val="00630C29"/>
    <w:rsid w:val="00634C68"/>
    <w:rsid w:val="00654FA4"/>
    <w:rsid w:val="00676F56"/>
    <w:rsid w:val="006A64AC"/>
    <w:rsid w:val="006B6C7B"/>
    <w:rsid w:val="006F418E"/>
    <w:rsid w:val="006F5E06"/>
    <w:rsid w:val="00732785"/>
    <w:rsid w:val="00770470"/>
    <w:rsid w:val="007715DF"/>
    <w:rsid w:val="00773521"/>
    <w:rsid w:val="007759CC"/>
    <w:rsid w:val="00795813"/>
    <w:rsid w:val="007A2085"/>
    <w:rsid w:val="007B2070"/>
    <w:rsid w:val="007B6A93"/>
    <w:rsid w:val="007E2548"/>
    <w:rsid w:val="007F19B5"/>
    <w:rsid w:val="007F4F03"/>
    <w:rsid w:val="007F7552"/>
    <w:rsid w:val="00810CBE"/>
    <w:rsid w:val="0083363E"/>
    <w:rsid w:val="00836D0D"/>
    <w:rsid w:val="0085494D"/>
    <w:rsid w:val="008939F7"/>
    <w:rsid w:val="008E65E2"/>
    <w:rsid w:val="008F0DED"/>
    <w:rsid w:val="008F5F19"/>
    <w:rsid w:val="009036CC"/>
    <w:rsid w:val="00916F2C"/>
    <w:rsid w:val="00933C0B"/>
    <w:rsid w:val="009B3EB6"/>
    <w:rsid w:val="009C63C4"/>
    <w:rsid w:val="00A05552"/>
    <w:rsid w:val="00A13F67"/>
    <w:rsid w:val="00A309DB"/>
    <w:rsid w:val="00A54E70"/>
    <w:rsid w:val="00A61989"/>
    <w:rsid w:val="00A75DAC"/>
    <w:rsid w:val="00A77E79"/>
    <w:rsid w:val="00A844D6"/>
    <w:rsid w:val="00A8472C"/>
    <w:rsid w:val="00AB65A2"/>
    <w:rsid w:val="00AC0473"/>
    <w:rsid w:val="00B12B36"/>
    <w:rsid w:val="00B150CF"/>
    <w:rsid w:val="00B36C77"/>
    <w:rsid w:val="00B41452"/>
    <w:rsid w:val="00B43EA6"/>
    <w:rsid w:val="00B4588F"/>
    <w:rsid w:val="00B67453"/>
    <w:rsid w:val="00B8574B"/>
    <w:rsid w:val="00BD6DC2"/>
    <w:rsid w:val="00BD711C"/>
    <w:rsid w:val="00C13B9C"/>
    <w:rsid w:val="00C2527A"/>
    <w:rsid w:val="00C62BD7"/>
    <w:rsid w:val="00C968F6"/>
    <w:rsid w:val="00CD10EC"/>
    <w:rsid w:val="00CE67B2"/>
    <w:rsid w:val="00CF37C8"/>
    <w:rsid w:val="00D1098F"/>
    <w:rsid w:val="00D70963"/>
    <w:rsid w:val="00D807BA"/>
    <w:rsid w:val="00D8391C"/>
    <w:rsid w:val="00E25412"/>
    <w:rsid w:val="00E42191"/>
    <w:rsid w:val="00E43B78"/>
    <w:rsid w:val="00E45326"/>
    <w:rsid w:val="00E714E2"/>
    <w:rsid w:val="00E87AC8"/>
    <w:rsid w:val="00E96B3D"/>
    <w:rsid w:val="00EE3C07"/>
    <w:rsid w:val="00F1211E"/>
    <w:rsid w:val="00F12421"/>
    <w:rsid w:val="00F249CF"/>
    <w:rsid w:val="00F6685A"/>
    <w:rsid w:val="00F702F1"/>
    <w:rsid w:val="00F761A0"/>
    <w:rsid w:val="00F95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C77767"/>
  <w14:defaultImageDpi w14:val="330"/>
  <w15:docId w15:val="{D5E270D0-288E-42EC-83F4-62B0A1496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61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1979"/>
  </w:style>
  <w:style w:type="paragraph" w:styleId="Footer">
    <w:name w:val="footer"/>
    <w:basedOn w:val="Normal"/>
    <w:link w:val="Foot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1979"/>
  </w:style>
  <w:style w:type="character" w:styleId="Hyperlink">
    <w:name w:val="Hyperlink"/>
    <w:basedOn w:val="DefaultParagraphFont"/>
    <w:uiPriority w:val="99"/>
    <w:unhideWhenUsed/>
    <w:rsid w:val="00916F2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8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life@lycoming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D6716F-68BF-471C-9917-7ECAB65C2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S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HUMMEL</dc:creator>
  <cp:keywords/>
  <dc:description/>
  <cp:lastModifiedBy>JASON BARAUSKAS</cp:lastModifiedBy>
  <cp:revision>2</cp:revision>
  <cp:lastPrinted>2021-02-09T21:05:00Z</cp:lastPrinted>
  <dcterms:created xsi:type="dcterms:W3CDTF">2022-02-28T18:31:00Z</dcterms:created>
  <dcterms:modified xsi:type="dcterms:W3CDTF">2022-02-28T18:31:00Z</dcterms:modified>
</cp:coreProperties>
</file>